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95DCF" w14:textId="77777777" w:rsidR="008E7ED1" w:rsidRPr="0038635F" w:rsidRDefault="008E7ED1" w:rsidP="008E7ED1">
      <w:pPr>
        <w:spacing w:after="0"/>
        <w:rPr>
          <w:b/>
          <w:bCs/>
          <w:sz w:val="24"/>
          <w:szCs w:val="24"/>
          <w:lang w:val="en-US"/>
        </w:rPr>
      </w:pPr>
    </w:p>
    <w:p w14:paraId="6B3CAB69" w14:textId="147B33D4" w:rsidR="0052716C" w:rsidRDefault="0052716C" w:rsidP="0052716C">
      <w:pPr>
        <w:pStyle w:val="PlainText"/>
        <w:rPr>
          <w:rFonts w:asciiTheme="minorHAnsi" w:hAnsiTheme="minorHAnsi" w:cs="Arial"/>
          <w:szCs w:val="22"/>
        </w:rPr>
      </w:pPr>
      <w:r w:rsidRPr="00467461">
        <w:rPr>
          <w:rFonts w:asciiTheme="minorHAnsi" w:hAnsiTheme="minorHAnsi" w:cs="Arial"/>
          <w:szCs w:val="22"/>
        </w:rPr>
        <w:t>Autism West Midlands is offering</w:t>
      </w:r>
      <w:r w:rsidR="00F3096C">
        <w:rPr>
          <w:rFonts w:asciiTheme="minorHAnsi" w:hAnsiTheme="minorHAnsi" w:cs="Arial"/>
          <w:szCs w:val="22"/>
        </w:rPr>
        <w:t xml:space="preserve"> </w:t>
      </w:r>
      <w:r w:rsidR="00EF7691">
        <w:rPr>
          <w:rFonts w:asciiTheme="minorHAnsi" w:hAnsiTheme="minorHAnsi" w:cs="Arial"/>
          <w:szCs w:val="22"/>
        </w:rPr>
        <w:t xml:space="preserve">an Information, Advice and Guidance service </w:t>
      </w:r>
      <w:r w:rsidR="00736E3E">
        <w:rPr>
          <w:rFonts w:asciiTheme="minorHAnsi" w:hAnsiTheme="minorHAnsi" w:cs="Arial"/>
          <w:szCs w:val="22"/>
        </w:rPr>
        <w:t xml:space="preserve">to autistic </w:t>
      </w:r>
      <w:r w:rsidR="00E1307C">
        <w:rPr>
          <w:rFonts w:asciiTheme="minorHAnsi" w:hAnsiTheme="minorHAnsi" w:cs="Arial"/>
          <w:szCs w:val="22"/>
        </w:rPr>
        <w:t xml:space="preserve">people who live </w:t>
      </w:r>
      <w:r w:rsidR="00A66472" w:rsidRPr="00467461">
        <w:rPr>
          <w:rFonts w:asciiTheme="minorHAnsi" w:hAnsiTheme="minorHAnsi" w:cs="Arial"/>
          <w:szCs w:val="22"/>
        </w:rPr>
        <w:t>in Herefordshire and Worcestershire</w:t>
      </w:r>
      <w:r w:rsidR="00EF2E60">
        <w:rPr>
          <w:rFonts w:asciiTheme="minorHAnsi" w:hAnsiTheme="minorHAnsi" w:cs="Arial"/>
          <w:szCs w:val="22"/>
        </w:rPr>
        <w:t xml:space="preserve"> </w:t>
      </w:r>
      <w:r w:rsidR="00A66472" w:rsidRPr="00467461">
        <w:rPr>
          <w:rFonts w:asciiTheme="minorHAnsi" w:hAnsiTheme="minorHAnsi" w:cs="Arial"/>
          <w:szCs w:val="22"/>
        </w:rPr>
        <w:t>who are over the age of 16 years.</w:t>
      </w:r>
    </w:p>
    <w:p w14:paraId="723A93C4" w14:textId="14F1B15F" w:rsidR="00AC797A" w:rsidRDefault="00AC797A" w:rsidP="0052716C">
      <w:pPr>
        <w:pStyle w:val="PlainText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Support options include the following - </w:t>
      </w:r>
    </w:p>
    <w:p w14:paraId="48E112FD" w14:textId="7DA254B7" w:rsidR="00386619" w:rsidRDefault="00386619" w:rsidP="0052716C">
      <w:pPr>
        <w:pStyle w:val="PlainText"/>
        <w:rPr>
          <w:rFonts w:asciiTheme="minorHAnsi" w:hAnsiTheme="minorHAnsi" w:cs="Arial"/>
          <w:szCs w:val="22"/>
        </w:rPr>
      </w:pPr>
    </w:p>
    <w:p w14:paraId="7CA6F839" w14:textId="4915EF89" w:rsidR="00862896" w:rsidRDefault="0052716C" w:rsidP="00862896">
      <w:pPr>
        <w:pStyle w:val="PlainText"/>
        <w:jc w:val="center"/>
        <w:rPr>
          <w:rFonts w:asciiTheme="minorHAnsi" w:hAnsiTheme="minorHAnsi" w:cs="Arial"/>
          <w:b/>
          <w:bCs/>
          <w:szCs w:val="22"/>
        </w:rPr>
      </w:pPr>
      <w:r w:rsidRPr="00467461">
        <w:rPr>
          <w:rFonts w:asciiTheme="minorHAnsi" w:hAnsiTheme="minorHAnsi" w:cs="Arial"/>
          <w:szCs w:val="22"/>
        </w:rPr>
        <w:t xml:space="preserve">Up to </w:t>
      </w:r>
      <w:r w:rsidRPr="00AC797A">
        <w:rPr>
          <w:rFonts w:asciiTheme="minorHAnsi" w:hAnsiTheme="minorHAnsi" w:cs="Arial"/>
          <w:szCs w:val="22"/>
        </w:rPr>
        <w:t>4</w:t>
      </w:r>
      <w:r w:rsidRPr="00467461">
        <w:rPr>
          <w:rFonts w:asciiTheme="minorHAnsi" w:hAnsiTheme="minorHAnsi" w:cs="Arial"/>
          <w:b/>
          <w:bCs/>
          <w:szCs w:val="22"/>
        </w:rPr>
        <w:t xml:space="preserve"> </w:t>
      </w:r>
      <w:r w:rsidR="002F0377">
        <w:rPr>
          <w:rFonts w:asciiTheme="minorHAnsi" w:hAnsiTheme="minorHAnsi" w:cs="Arial"/>
          <w:b/>
          <w:bCs/>
          <w:szCs w:val="22"/>
        </w:rPr>
        <w:t xml:space="preserve">1 to 1 </w:t>
      </w:r>
      <w:r w:rsidR="00F3096C">
        <w:rPr>
          <w:rFonts w:asciiTheme="minorHAnsi" w:hAnsiTheme="minorHAnsi" w:cs="Arial"/>
          <w:b/>
          <w:bCs/>
          <w:szCs w:val="22"/>
        </w:rPr>
        <w:t xml:space="preserve">Information, Advice and Guidance </w:t>
      </w:r>
      <w:r w:rsidRPr="00467461">
        <w:rPr>
          <w:rFonts w:asciiTheme="minorHAnsi" w:hAnsiTheme="minorHAnsi" w:cs="Arial"/>
          <w:b/>
          <w:bCs/>
          <w:szCs w:val="22"/>
        </w:rPr>
        <w:t>sessions with an autism</w:t>
      </w:r>
      <w:r w:rsidR="002F0377">
        <w:rPr>
          <w:rFonts w:asciiTheme="minorHAnsi" w:hAnsiTheme="minorHAnsi" w:cs="Arial"/>
          <w:b/>
          <w:bCs/>
          <w:szCs w:val="22"/>
        </w:rPr>
        <w:t xml:space="preserve"> advisor</w:t>
      </w:r>
      <w:r w:rsidRPr="00467461">
        <w:rPr>
          <w:rFonts w:asciiTheme="minorHAnsi" w:hAnsiTheme="minorHAnsi" w:cs="Arial"/>
          <w:szCs w:val="22"/>
        </w:rPr>
        <w:t xml:space="preserve"> </w:t>
      </w:r>
    </w:p>
    <w:p w14:paraId="33947D7C" w14:textId="42BD8BBF" w:rsidR="00291288" w:rsidRPr="00862896" w:rsidRDefault="0052716C" w:rsidP="00862896">
      <w:pPr>
        <w:pStyle w:val="PlainText"/>
        <w:jc w:val="center"/>
        <w:rPr>
          <w:rFonts w:asciiTheme="minorHAnsi" w:hAnsiTheme="minorHAnsi" w:cs="Arial"/>
          <w:b/>
          <w:bCs/>
          <w:szCs w:val="22"/>
        </w:rPr>
      </w:pPr>
      <w:r w:rsidRPr="00467461">
        <w:rPr>
          <w:rFonts w:asciiTheme="minorHAnsi" w:hAnsiTheme="minorHAnsi" w:cs="Arial"/>
          <w:szCs w:val="22"/>
        </w:rPr>
        <w:t>OR</w:t>
      </w:r>
    </w:p>
    <w:p w14:paraId="4911C590" w14:textId="1777D72F" w:rsidR="0052716C" w:rsidRDefault="0052716C" w:rsidP="0038635F">
      <w:pPr>
        <w:pStyle w:val="PlainText"/>
        <w:jc w:val="center"/>
        <w:rPr>
          <w:rFonts w:asciiTheme="minorHAnsi" w:hAnsiTheme="minorHAnsi" w:cs="Arial"/>
          <w:szCs w:val="22"/>
        </w:rPr>
      </w:pPr>
      <w:r w:rsidRPr="00467461">
        <w:rPr>
          <w:rFonts w:asciiTheme="minorHAnsi" w:hAnsiTheme="minorHAnsi" w:cs="Arial"/>
          <w:szCs w:val="22"/>
        </w:rPr>
        <w:t xml:space="preserve">Attendance at </w:t>
      </w:r>
      <w:r w:rsidRPr="00467461">
        <w:rPr>
          <w:rFonts w:asciiTheme="minorHAnsi" w:hAnsiTheme="minorHAnsi" w:cs="Arial"/>
          <w:b/>
          <w:bCs/>
          <w:szCs w:val="22"/>
        </w:rPr>
        <w:t>a</w:t>
      </w:r>
      <w:r w:rsidR="0038635F" w:rsidRPr="00467461">
        <w:rPr>
          <w:rFonts w:asciiTheme="minorHAnsi" w:hAnsiTheme="minorHAnsi" w:cs="Arial"/>
          <w:b/>
          <w:bCs/>
          <w:szCs w:val="22"/>
        </w:rPr>
        <w:t>n</w:t>
      </w:r>
      <w:r w:rsidRPr="00467461">
        <w:rPr>
          <w:rFonts w:asciiTheme="minorHAnsi" w:hAnsiTheme="minorHAnsi" w:cs="Arial"/>
          <w:b/>
          <w:bCs/>
          <w:szCs w:val="22"/>
        </w:rPr>
        <w:t xml:space="preserve"> 8 week “Autism Confident” </w:t>
      </w:r>
      <w:r w:rsidR="0038635F" w:rsidRPr="00467461">
        <w:rPr>
          <w:rFonts w:asciiTheme="minorHAnsi" w:hAnsiTheme="minorHAnsi" w:cs="Arial"/>
          <w:b/>
          <w:bCs/>
          <w:szCs w:val="22"/>
        </w:rPr>
        <w:t xml:space="preserve">group </w:t>
      </w:r>
      <w:r w:rsidRPr="00467461">
        <w:rPr>
          <w:rFonts w:asciiTheme="minorHAnsi" w:hAnsiTheme="minorHAnsi" w:cs="Arial"/>
          <w:b/>
          <w:bCs/>
          <w:szCs w:val="22"/>
        </w:rPr>
        <w:t>programme</w:t>
      </w:r>
      <w:r w:rsidRPr="00467461">
        <w:rPr>
          <w:rFonts w:asciiTheme="minorHAnsi" w:hAnsiTheme="minorHAnsi" w:cs="Arial"/>
          <w:szCs w:val="22"/>
        </w:rPr>
        <w:t xml:space="preserve"> </w:t>
      </w:r>
    </w:p>
    <w:p w14:paraId="21CA08A4" w14:textId="0296D08B" w:rsidR="00E1307C" w:rsidRDefault="00E1307C" w:rsidP="00E1307C">
      <w:pPr>
        <w:pStyle w:val="PlainText"/>
        <w:rPr>
          <w:rFonts w:asciiTheme="minorHAnsi" w:hAnsiTheme="minorHAnsi" w:cs="Arial"/>
          <w:szCs w:val="22"/>
        </w:rPr>
      </w:pPr>
    </w:p>
    <w:p w14:paraId="6ECB144C" w14:textId="6FB0EBE2" w:rsidR="00E1307C" w:rsidRPr="00E1307C" w:rsidRDefault="00E1307C" w:rsidP="00E1307C">
      <w:pPr>
        <w:pStyle w:val="PlainText"/>
        <w:rPr>
          <w:rFonts w:asciiTheme="minorHAnsi" w:hAnsiTheme="minorHAnsi" w:cs="Arial"/>
          <w:b/>
          <w:bCs/>
          <w:sz w:val="24"/>
          <w:szCs w:val="24"/>
        </w:rPr>
      </w:pPr>
      <w:r w:rsidRPr="00E1307C">
        <w:rPr>
          <w:rFonts w:asciiTheme="minorHAnsi" w:hAnsiTheme="minorHAnsi" w:cs="Arial"/>
          <w:b/>
          <w:bCs/>
          <w:sz w:val="24"/>
          <w:szCs w:val="24"/>
        </w:rPr>
        <w:t xml:space="preserve">If you are </w:t>
      </w:r>
      <w:r w:rsidR="00386619" w:rsidRPr="00E1307C">
        <w:rPr>
          <w:rFonts w:asciiTheme="minorHAnsi" w:hAnsiTheme="minorHAnsi" w:cs="Arial"/>
          <w:b/>
          <w:bCs/>
          <w:sz w:val="24"/>
          <w:szCs w:val="24"/>
        </w:rPr>
        <w:t>interested,</w:t>
      </w:r>
      <w:r w:rsidRPr="00E1307C">
        <w:rPr>
          <w:rFonts w:asciiTheme="minorHAnsi" w:hAnsiTheme="minorHAnsi" w:cs="Arial"/>
          <w:b/>
          <w:bCs/>
          <w:sz w:val="24"/>
          <w:szCs w:val="24"/>
        </w:rPr>
        <w:t xml:space="preserve"> please complete the form below:</w:t>
      </w:r>
    </w:p>
    <w:p w14:paraId="7B094FB4" w14:textId="77777777" w:rsidR="00E1307C" w:rsidRPr="00581225" w:rsidRDefault="00E1307C" w:rsidP="00E1307C">
      <w:pPr>
        <w:pStyle w:val="PlainText"/>
        <w:rPr>
          <w:sz w:val="16"/>
          <w:szCs w:val="16"/>
        </w:rPr>
      </w:pPr>
    </w:p>
    <w:tbl>
      <w:tblPr>
        <w:tblStyle w:val="TableGrid2"/>
        <w:tblpPr w:leftFromText="180" w:rightFromText="180" w:vertAnchor="text" w:horzAnchor="margin" w:tblpX="-289" w:tblpY="41"/>
        <w:tblW w:w="11194" w:type="dxa"/>
        <w:tblLayout w:type="fixed"/>
        <w:tblLook w:val="04A0" w:firstRow="1" w:lastRow="0" w:firstColumn="1" w:lastColumn="0" w:noHBand="0" w:noVBand="1"/>
      </w:tblPr>
      <w:tblGrid>
        <w:gridCol w:w="1991"/>
        <w:gridCol w:w="1690"/>
        <w:gridCol w:w="2126"/>
        <w:gridCol w:w="1843"/>
        <w:gridCol w:w="862"/>
        <w:gridCol w:w="850"/>
        <w:gridCol w:w="851"/>
        <w:gridCol w:w="981"/>
      </w:tblGrid>
      <w:tr w:rsidR="008E7ED1" w:rsidRPr="00B650B7" w14:paraId="5CA8BF74" w14:textId="77777777" w:rsidTr="00AD4F9F">
        <w:trPr>
          <w:trHeight w:val="194"/>
        </w:trPr>
        <w:tc>
          <w:tcPr>
            <w:tcW w:w="11194" w:type="dxa"/>
            <w:gridSpan w:val="8"/>
            <w:shd w:val="clear" w:color="auto" w:fill="E5DFEC"/>
            <w:vAlign w:val="center"/>
          </w:tcPr>
          <w:p w14:paraId="436A360F" w14:textId="499F2E41" w:rsidR="008E7ED1" w:rsidRPr="0074511E" w:rsidRDefault="00291288" w:rsidP="00AD4F9F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Your information (the Autistic Person)</w:t>
            </w:r>
          </w:p>
        </w:tc>
      </w:tr>
      <w:tr w:rsidR="008E7ED1" w:rsidRPr="00B650B7" w14:paraId="79068CF6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7FF8EB97" w14:textId="4CC87230" w:rsidR="00F81B1C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First Name</w:t>
            </w:r>
          </w:p>
          <w:p w14:paraId="4BCF2E0F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</w:p>
        </w:tc>
        <w:tc>
          <w:tcPr>
            <w:tcW w:w="3816" w:type="dxa"/>
            <w:gridSpan w:val="2"/>
          </w:tcPr>
          <w:p w14:paraId="6626C625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88C6B54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 w:val="restart"/>
            <w:shd w:val="clear" w:color="auto" w:fill="E5DFEC"/>
          </w:tcPr>
          <w:p w14:paraId="3DFE7951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Address</w:t>
            </w:r>
          </w:p>
        </w:tc>
        <w:tc>
          <w:tcPr>
            <w:tcW w:w="3544" w:type="dxa"/>
            <w:gridSpan w:val="4"/>
            <w:vMerge w:val="restart"/>
          </w:tcPr>
          <w:p w14:paraId="6680DF61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367C879A" w14:textId="77777777" w:rsidTr="00EF2E60">
        <w:trPr>
          <w:trHeight w:val="391"/>
        </w:trPr>
        <w:tc>
          <w:tcPr>
            <w:tcW w:w="1991" w:type="dxa"/>
            <w:shd w:val="clear" w:color="auto" w:fill="E5DFEC"/>
          </w:tcPr>
          <w:p w14:paraId="0B5ABBD2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Surname</w:t>
            </w:r>
          </w:p>
        </w:tc>
        <w:tc>
          <w:tcPr>
            <w:tcW w:w="3816" w:type="dxa"/>
            <w:gridSpan w:val="2"/>
          </w:tcPr>
          <w:p w14:paraId="32E423E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542531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/>
            <w:shd w:val="clear" w:color="auto" w:fill="E5DFEC"/>
          </w:tcPr>
          <w:p w14:paraId="0C7ABB6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</w:tcPr>
          <w:p w14:paraId="5B751A3D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3B8828A4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626AF8EF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Contact Number</w:t>
            </w:r>
          </w:p>
        </w:tc>
        <w:tc>
          <w:tcPr>
            <w:tcW w:w="3816" w:type="dxa"/>
            <w:gridSpan w:val="2"/>
          </w:tcPr>
          <w:p w14:paraId="3CDCC86F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D021B7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/>
            <w:shd w:val="clear" w:color="auto" w:fill="E5DFEC"/>
          </w:tcPr>
          <w:p w14:paraId="54E4BFE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</w:tcPr>
          <w:p w14:paraId="66A3F8A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5B779FE2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718BF7F6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Email</w:t>
            </w:r>
          </w:p>
        </w:tc>
        <w:tc>
          <w:tcPr>
            <w:tcW w:w="3816" w:type="dxa"/>
            <w:gridSpan w:val="2"/>
          </w:tcPr>
          <w:p w14:paraId="21B4972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8174D2B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E5DFEC"/>
          </w:tcPr>
          <w:p w14:paraId="20F8459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Postcode</w:t>
            </w:r>
          </w:p>
        </w:tc>
        <w:tc>
          <w:tcPr>
            <w:tcW w:w="3544" w:type="dxa"/>
            <w:gridSpan w:val="4"/>
          </w:tcPr>
          <w:p w14:paraId="6F925299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21D0F13B" w14:textId="77777777" w:rsidTr="00EF2E60">
        <w:trPr>
          <w:trHeight w:val="400"/>
        </w:trPr>
        <w:tc>
          <w:tcPr>
            <w:tcW w:w="1991" w:type="dxa"/>
            <w:tcBorders>
              <w:bottom w:val="single" w:sz="4" w:space="0" w:color="auto"/>
            </w:tcBorders>
            <w:shd w:val="clear" w:color="auto" w:fill="E5DFEC"/>
          </w:tcPr>
          <w:p w14:paraId="5973AD4B" w14:textId="3FF58106" w:rsidR="008E7ED1" w:rsidRPr="0074511E" w:rsidRDefault="00C464A8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te of Birth</w:t>
            </w:r>
          </w:p>
        </w:tc>
        <w:tc>
          <w:tcPr>
            <w:tcW w:w="3816" w:type="dxa"/>
            <w:gridSpan w:val="2"/>
            <w:tcBorders>
              <w:bottom w:val="single" w:sz="4" w:space="0" w:color="auto"/>
            </w:tcBorders>
          </w:tcPr>
          <w:p w14:paraId="45CC023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E7DEE5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E5DFEC"/>
          </w:tcPr>
          <w:p w14:paraId="002E65B1" w14:textId="377F5873" w:rsidR="008E7ED1" w:rsidRPr="0074511E" w:rsidRDefault="009235B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General C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ontact Preference</w:t>
            </w:r>
          </w:p>
        </w:tc>
        <w:tc>
          <w:tcPr>
            <w:tcW w:w="862" w:type="dxa"/>
            <w:tcBorders>
              <w:bottom w:val="single" w:sz="4" w:space="0" w:color="auto"/>
            </w:tcBorders>
          </w:tcPr>
          <w:p w14:paraId="5098DEC7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Phone</w:t>
            </w:r>
          </w:p>
          <w:p w14:paraId="0EFFED1A" w14:textId="13A7459F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25DA90E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Email</w:t>
            </w:r>
          </w:p>
          <w:p w14:paraId="0B37C1F6" w14:textId="1E2B48CB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D298377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Text</w:t>
            </w:r>
          </w:p>
          <w:p w14:paraId="7518AF18" w14:textId="1CA55F19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2A6740F2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Post</w:t>
            </w:r>
          </w:p>
          <w:p w14:paraId="4F022EF9" w14:textId="56333EF5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  <w:tr w:rsidR="00794A56" w:rsidRPr="00B650B7" w14:paraId="62E62D10" w14:textId="77777777" w:rsidTr="00EF2E60">
        <w:trPr>
          <w:trHeight w:val="944"/>
        </w:trPr>
        <w:tc>
          <w:tcPr>
            <w:tcW w:w="1991" w:type="dxa"/>
            <w:shd w:val="clear" w:color="auto" w:fill="E5DFEC"/>
          </w:tcPr>
          <w:p w14:paraId="41E3B2AA" w14:textId="7730A3F8" w:rsidR="00794A56" w:rsidRDefault="00794A56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Gender </w:t>
            </w:r>
          </w:p>
        </w:tc>
        <w:tc>
          <w:tcPr>
            <w:tcW w:w="1690" w:type="dxa"/>
          </w:tcPr>
          <w:p w14:paraId="10FD6554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 xml:space="preserve">Male </w:t>
            </w:r>
          </w:p>
          <w:p w14:paraId="72550DF8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Female</w:t>
            </w:r>
          </w:p>
          <w:p w14:paraId="00DAC825" w14:textId="6BE4A483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Othe</w:t>
            </w:r>
            <w:r w:rsidR="002B7430" w:rsidRPr="002B7430">
              <w:rPr>
                <w:rFonts w:ascii="Calibri" w:eastAsia="Calibri" w:hAnsi="Calibri" w:cs="Calibri"/>
                <w:bCs/>
              </w:rPr>
              <w:t>r</w:t>
            </w:r>
          </w:p>
        </w:tc>
        <w:tc>
          <w:tcPr>
            <w:tcW w:w="2126" w:type="dxa"/>
          </w:tcPr>
          <w:p w14:paraId="390B3804" w14:textId="77777777" w:rsidR="00794A56" w:rsidRPr="002B7430" w:rsidRDefault="00794A56" w:rsidP="00C464A8">
            <w:pPr>
              <w:spacing w:after="0" w:line="240" w:lineRule="auto"/>
              <w:rPr>
                <w:rFonts w:cs="Arial"/>
                <w:b/>
                <w:bCs/>
                <w:i/>
                <w:i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cs="Arial"/>
              </w:rPr>
              <w:t>T</w:t>
            </w:r>
            <w:r w:rsidRPr="002B7430">
              <w:rPr>
                <w:rFonts w:ascii="Calibri" w:eastAsia="Calibri" w:hAnsi="Calibri" w:cs="Calibri"/>
              </w:rPr>
              <w:t>r</w:t>
            </w:r>
            <w:r w:rsidRPr="002B7430">
              <w:rPr>
                <w:rFonts w:ascii="Calibri" w:eastAsia="Calibri" w:hAnsi="Calibri" w:cs="Calibri"/>
                <w:bCs/>
              </w:rPr>
              <w:t>ansgender</w:t>
            </w:r>
          </w:p>
          <w:p w14:paraId="44F2336C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 xml:space="preserve">Nonbinary  </w:t>
            </w:r>
          </w:p>
          <w:p w14:paraId="5749FF9E" w14:textId="3C0F9A21" w:rsidR="00794A56" w:rsidRPr="002B7430" w:rsidRDefault="00794A56" w:rsidP="00EE2F39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Prefer not to say</w:t>
            </w:r>
          </w:p>
        </w:tc>
        <w:tc>
          <w:tcPr>
            <w:tcW w:w="1843" w:type="dxa"/>
            <w:shd w:val="clear" w:color="auto" w:fill="E5DFEC"/>
          </w:tcPr>
          <w:p w14:paraId="4CE044C3" w14:textId="5D287E01" w:rsidR="00794A56" w:rsidRDefault="00794A5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Ethnic Group </w:t>
            </w:r>
          </w:p>
        </w:tc>
        <w:tc>
          <w:tcPr>
            <w:tcW w:w="3544" w:type="dxa"/>
            <w:gridSpan w:val="4"/>
          </w:tcPr>
          <w:p w14:paraId="52BACA0D" w14:textId="77777777" w:rsidR="00794A56" w:rsidRPr="0074511E" w:rsidRDefault="00794A5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D6086F" w:rsidRPr="00B650B7" w14:paraId="5D894C32" w14:textId="77777777" w:rsidTr="00982546">
        <w:trPr>
          <w:trHeight w:val="944"/>
        </w:trPr>
        <w:tc>
          <w:tcPr>
            <w:tcW w:w="1991" w:type="dxa"/>
            <w:shd w:val="clear" w:color="auto" w:fill="E5DFEC"/>
          </w:tcPr>
          <w:p w14:paraId="44D0C187" w14:textId="583EFB70" w:rsidR="00D6086F" w:rsidRDefault="00D6086F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GP details</w:t>
            </w:r>
          </w:p>
        </w:tc>
        <w:tc>
          <w:tcPr>
            <w:tcW w:w="3816" w:type="dxa"/>
            <w:gridSpan w:val="2"/>
          </w:tcPr>
          <w:p w14:paraId="0672670D" w14:textId="77777777" w:rsidR="00D6086F" w:rsidRPr="00D6086F" w:rsidRDefault="00D6086F" w:rsidP="00C464A8">
            <w:pPr>
              <w:spacing w:after="0" w:line="240" w:lineRule="auto"/>
              <w:rPr>
                <w:rFonts w:cs="Arial"/>
                <w:b/>
                <w:bCs/>
              </w:rPr>
            </w:pPr>
          </w:p>
        </w:tc>
        <w:tc>
          <w:tcPr>
            <w:tcW w:w="1843" w:type="dxa"/>
            <w:shd w:val="clear" w:color="auto" w:fill="E5DFEC"/>
          </w:tcPr>
          <w:p w14:paraId="6DE80EF3" w14:textId="27B50777" w:rsidR="00D6086F" w:rsidRDefault="00D6086F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How did you hear about us.</w:t>
            </w:r>
          </w:p>
        </w:tc>
        <w:tc>
          <w:tcPr>
            <w:tcW w:w="3544" w:type="dxa"/>
            <w:gridSpan w:val="4"/>
          </w:tcPr>
          <w:p w14:paraId="7A926713" w14:textId="77777777" w:rsidR="00D6086F" w:rsidRPr="0074511E" w:rsidRDefault="00D6086F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2016D2AF" w14:textId="77777777" w:rsidTr="00EF2E60">
        <w:trPr>
          <w:trHeight w:val="847"/>
        </w:trPr>
        <w:tc>
          <w:tcPr>
            <w:tcW w:w="1991" w:type="dxa"/>
            <w:shd w:val="clear" w:color="auto" w:fill="E5DFEC"/>
          </w:tcPr>
          <w:p w14:paraId="67C3380D" w14:textId="3F3FAF53" w:rsidR="008E7ED1" w:rsidRPr="0074511E" w:rsidRDefault="00291288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te you received your a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utism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iagnosis</w:t>
            </w:r>
            <w:r w:rsidR="00DB5859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and from whom</w:t>
            </w:r>
          </w:p>
        </w:tc>
        <w:tc>
          <w:tcPr>
            <w:tcW w:w="3816" w:type="dxa"/>
            <w:gridSpan w:val="2"/>
          </w:tcPr>
          <w:p w14:paraId="474A3FD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E5DFEC"/>
          </w:tcPr>
          <w:p w14:paraId="067FCAEA" w14:textId="24AD3FDB" w:rsidR="008E7ED1" w:rsidRPr="0074511E" w:rsidRDefault="002B7430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A</w:t>
            </w:r>
            <w:r w:rsidR="0038635F">
              <w:rPr>
                <w:rFonts w:ascii="Calibri" w:eastAsia="Calibri" w:hAnsi="Calibri" w:cs="Calibri"/>
                <w:b/>
                <w:sz w:val="24"/>
                <w:szCs w:val="24"/>
              </w:rPr>
              <w:t>ny other</w:t>
            </w:r>
            <w:r w:rsidR="00291288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relevant conditions </w:t>
            </w:r>
          </w:p>
        </w:tc>
        <w:tc>
          <w:tcPr>
            <w:tcW w:w="3544" w:type="dxa"/>
            <w:gridSpan w:val="4"/>
          </w:tcPr>
          <w:p w14:paraId="6F445292" w14:textId="77777777" w:rsidR="008E7ED1" w:rsidRPr="0074511E" w:rsidRDefault="008E7ED1" w:rsidP="002B7430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B20B043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</w:tbl>
    <w:p w14:paraId="26E1D1E5" w14:textId="403E1509" w:rsidR="0038635F" w:rsidRDefault="0038635F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-289" w:tblpY="100"/>
        <w:tblW w:w="11194" w:type="dxa"/>
        <w:tblLook w:val="04A0" w:firstRow="1" w:lastRow="0" w:firstColumn="1" w:lastColumn="0" w:noHBand="0" w:noVBand="1"/>
      </w:tblPr>
      <w:tblGrid>
        <w:gridCol w:w="2425"/>
        <w:gridCol w:w="2815"/>
        <w:gridCol w:w="2835"/>
        <w:gridCol w:w="3119"/>
      </w:tblGrid>
      <w:tr w:rsidR="00471E92" w14:paraId="50A09A71" w14:textId="5D43DA17" w:rsidTr="00DA57FA">
        <w:trPr>
          <w:trHeight w:val="2060"/>
        </w:trPr>
        <w:tc>
          <w:tcPr>
            <w:tcW w:w="2425" w:type="dxa"/>
            <w:vMerge w:val="restart"/>
            <w:shd w:val="clear" w:color="auto" w:fill="E5DFEC"/>
          </w:tcPr>
          <w:p w14:paraId="3107AA84" w14:textId="417E317A" w:rsidR="00471E92" w:rsidRPr="0038635F" w:rsidRDefault="00471E92" w:rsidP="0038635F">
            <w:pPr>
              <w:spacing w:after="0"/>
              <w:rPr>
                <w:b/>
              </w:rPr>
            </w:pPr>
            <w:r w:rsidRPr="0038635F">
              <w:rPr>
                <w:b/>
              </w:rPr>
              <w:t>What support would you like to access</w:t>
            </w:r>
            <w:r>
              <w:rPr>
                <w:b/>
              </w:rPr>
              <w:t>?</w:t>
            </w:r>
          </w:p>
          <w:p w14:paraId="41BCEDCC" w14:textId="77777777" w:rsidR="00471E92" w:rsidRPr="0038635F" w:rsidRDefault="00471E92" w:rsidP="0038635F">
            <w:pPr>
              <w:spacing w:after="0"/>
              <w:rPr>
                <w:bCs/>
              </w:rPr>
            </w:pPr>
          </w:p>
          <w:p w14:paraId="75C522F8" w14:textId="401708A4" w:rsidR="00471E92" w:rsidRDefault="00471E92" w:rsidP="0038635F">
            <w:pPr>
              <w:spacing w:after="0"/>
              <w:rPr>
                <w:bCs/>
              </w:rPr>
            </w:pPr>
            <w:r w:rsidRPr="0038635F">
              <w:rPr>
                <w:bCs/>
              </w:rPr>
              <w:t xml:space="preserve">Please </w:t>
            </w:r>
            <w:r>
              <w:rPr>
                <w:bCs/>
              </w:rPr>
              <w:t>tick</w:t>
            </w:r>
          </w:p>
          <w:p w14:paraId="0E2564FF" w14:textId="34C146C7" w:rsidR="00471E92" w:rsidRPr="0038635F" w:rsidRDefault="00471E92" w:rsidP="0038635F">
            <w:pPr>
              <w:spacing w:after="0"/>
              <w:rPr>
                <w:b/>
              </w:rPr>
            </w:pPr>
          </w:p>
        </w:tc>
        <w:tc>
          <w:tcPr>
            <w:tcW w:w="2815" w:type="dxa"/>
            <w:tcBorders>
              <w:bottom w:val="single" w:sz="4" w:space="0" w:color="auto"/>
            </w:tcBorders>
          </w:tcPr>
          <w:p w14:paraId="5F79DA5C" w14:textId="593746AA" w:rsidR="00471E92" w:rsidRDefault="00471E92" w:rsidP="0038635F">
            <w:pPr>
              <w:tabs>
                <w:tab w:val="left" w:pos="1470"/>
              </w:tabs>
              <w:spacing w:after="0"/>
              <w:jc w:val="center"/>
            </w:pPr>
            <w:r>
              <w:t>1:1 Information, Advice and Guidance sessions</w:t>
            </w:r>
          </w:p>
          <w:p w14:paraId="7893C749" w14:textId="63D0AAE4" w:rsidR="00471E92" w:rsidRDefault="00471E92" w:rsidP="0038635F">
            <w:pPr>
              <w:tabs>
                <w:tab w:val="left" w:pos="1470"/>
              </w:tabs>
              <w:spacing w:after="0"/>
              <w:jc w:val="center"/>
            </w:pPr>
            <w:r w:rsidRPr="0038635F">
              <w:t xml:space="preserve"> (max</w:t>
            </w:r>
            <w:r>
              <w:t>imum</w:t>
            </w:r>
            <w:r w:rsidRPr="0038635F">
              <w:t xml:space="preserve"> of 4)</w:t>
            </w:r>
          </w:p>
          <w:p w14:paraId="42C9FC7F" w14:textId="77777777" w:rsidR="00471E92" w:rsidRDefault="00471E92" w:rsidP="00657A74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  <w:i/>
                <w:iCs/>
              </w:rPr>
            </w:pPr>
          </w:p>
          <w:p w14:paraId="4BA03259" w14:textId="595DA51A" w:rsidR="00471E92" w:rsidRPr="0038635F" w:rsidRDefault="00471E92" w:rsidP="0038635F">
            <w:pPr>
              <w:tabs>
                <w:tab w:val="left" w:pos="1470"/>
              </w:tabs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5FCDBB1A" w14:textId="0B4DFAD8" w:rsidR="00471E92" w:rsidRDefault="00471E92" w:rsidP="0038635F">
            <w:pPr>
              <w:spacing w:after="0"/>
              <w:jc w:val="center"/>
            </w:pPr>
            <w:r w:rsidRPr="0038635F">
              <w:t>Autism Confident Group Programme</w:t>
            </w:r>
          </w:p>
          <w:p w14:paraId="499CE4C5" w14:textId="49600297" w:rsidR="00471E92" w:rsidRDefault="00471E92" w:rsidP="0038635F">
            <w:pPr>
              <w:spacing w:after="0"/>
              <w:jc w:val="center"/>
            </w:pPr>
            <w:r>
              <w:t>(8 sessions)</w:t>
            </w:r>
          </w:p>
          <w:p w14:paraId="2A9CFE33" w14:textId="77777777" w:rsidR="00471E92" w:rsidRDefault="00471E92" w:rsidP="00471E92">
            <w:pPr>
              <w:spacing w:after="0"/>
            </w:pPr>
          </w:p>
          <w:p w14:paraId="5BB86483" w14:textId="728FC7C2" w:rsidR="00471E92" w:rsidRPr="0038635F" w:rsidRDefault="00471E92" w:rsidP="0038635F">
            <w:pPr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007628BD" w14:textId="77777777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  <w:r w:rsidRPr="0038635F">
              <w:t>Unsure</w:t>
            </w:r>
          </w:p>
          <w:p w14:paraId="50059C5F" w14:textId="59E867FB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</w:p>
          <w:p w14:paraId="02D7A144" w14:textId="25526048" w:rsidR="00471E92" w:rsidRDefault="00471E92" w:rsidP="00471E92">
            <w:pPr>
              <w:tabs>
                <w:tab w:val="left" w:pos="1470"/>
              </w:tabs>
              <w:spacing w:after="0"/>
            </w:pPr>
          </w:p>
          <w:p w14:paraId="64448297" w14:textId="77777777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</w:p>
          <w:p w14:paraId="0F12829E" w14:textId="024CCDD2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  <w:tr w:rsidR="00DB5859" w14:paraId="7798F429" w14:textId="5429AE34" w:rsidTr="00471E92">
        <w:trPr>
          <w:trHeight w:val="1020"/>
        </w:trPr>
        <w:tc>
          <w:tcPr>
            <w:tcW w:w="2425" w:type="dxa"/>
            <w:vMerge/>
            <w:shd w:val="clear" w:color="auto" w:fill="E5DFEC"/>
          </w:tcPr>
          <w:p w14:paraId="2B63C218" w14:textId="77777777" w:rsidR="00DB5859" w:rsidRPr="0038635F" w:rsidRDefault="00DB5859" w:rsidP="0038635F">
            <w:pPr>
              <w:spacing w:after="0"/>
              <w:rPr>
                <w:b/>
              </w:rPr>
            </w:pPr>
          </w:p>
        </w:tc>
        <w:tc>
          <w:tcPr>
            <w:tcW w:w="8769" w:type="dxa"/>
            <w:gridSpan w:val="3"/>
            <w:shd w:val="clear" w:color="auto" w:fill="E5DFEC"/>
          </w:tcPr>
          <w:p w14:paraId="7835F3A4" w14:textId="77777777" w:rsidR="00DB5859" w:rsidRDefault="00DB5859" w:rsidP="00B24C13">
            <w:pPr>
              <w:tabs>
                <w:tab w:val="left" w:pos="1470"/>
              </w:tabs>
              <w:spacing w:after="0"/>
              <w:jc w:val="center"/>
            </w:pPr>
            <w:r w:rsidRPr="00B2043B">
              <w:rPr>
                <w:shd w:val="clear" w:color="auto" w:fill="E5DFEC"/>
              </w:rPr>
              <w:t>You will be contacted to discuss your request</w:t>
            </w:r>
            <w:r>
              <w:t>.</w:t>
            </w:r>
          </w:p>
          <w:p w14:paraId="48D0D935" w14:textId="77777777" w:rsidR="00DB5859" w:rsidRDefault="00DB5859" w:rsidP="00B24C13">
            <w:pPr>
              <w:tabs>
                <w:tab w:val="left" w:pos="1470"/>
              </w:tabs>
              <w:spacing w:after="0"/>
              <w:jc w:val="center"/>
            </w:pPr>
            <w:r>
              <w:t xml:space="preserve">Do you want to be contacted by: </w:t>
            </w:r>
          </w:p>
          <w:p w14:paraId="5E0CF3AE" w14:textId="0F299F32" w:rsidR="00DB5859" w:rsidRPr="00B2043B" w:rsidRDefault="00DB5859" w:rsidP="00B24C13">
            <w:pPr>
              <w:tabs>
                <w:tab w:val="left" w:pos="1470"/>
              </w:tabs>
              <w:spacing w:after="0"/>
              <w:jc w:val="center"/>
              <w:rPr>
                <w:shd w:val="clear" w:color="auto" w:fill="E5DFEC"/>
              </w:rPr>
            </w:pPr>
            <w:r>
              <w:t xml:space="preserve">Phone </w:t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              </w:t>
            </w:r>
            <w:r w:rsidRPr="00B24C13">
              <w:rPr>
                <w:rFonts w:cs="Arial"/>
              </w:rPr>
              <w:t xml:space="preserve"> Email</w:t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</w:tbl>
    <w:p w14:paraId="0B2E5BE6" w14:textId="77777777" w:rsidR="00B2043B" w:rsidRDefault="00B2043B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p w14:paraId="39D37A9C" w14:textId="77777777" w:rsidR="00471E92" w:rsidRDefault="00471E92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p w14:paraId="6402A648" w14:textId="77777777" w:rsidR="00471E92" w:rsidRDefault="00471E92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289" w:tblpY="39"/>
        <w:tblW w:w="11194" w:type="dxa"/>
        <w:tblLook w:val="04A0" w:firstRow="1" w:lastRow="0" w:firstColumn="1" w:lastColumn="0" w:noHBand="0" w:noVBand="1"/>
      </w:tblPr>
      <w:tblGrid>
        <w:gridCol w:w="2547"/>
        <w:gridCol w:w="8647"/>
      </w:tblGrid>
      <w:tr w:rsidR="00471E92" w14:paraId="0C74C1A6" w14:textId="77777777" w:rsidTr="00F02551">
        <w:tc>
          <w:tcPr>
            <w:tcW w:w="2547" w:type="dxa"/>
            <w:shd w:val="clear" w:color="auto" w:fill="E5DFEC"/>
          </w:tcPr>
          <w:p w14:paraId="720C9D8E" w14:textId="64A1BBF0" w:rsidR="00471E92" w:rsidRDefault="00471E92" w:rsidP="00B33954">
            <w:pPr>
              <w:pStyle w:val="PlainText"/>
              <w:rPr>
                <w:sz w:val="16"/>
                <w:szCs w:val="16"/>
              </w:rPr>
            </w:pPr>
            <w:r w:rsidRPr="00FB5DE1">
              <w:rPr>
                <w:b/>
                <w:bCs/>
                <w:szCs w:val="22"/>
              </w:rPr>
              <w:t xml:space="preserve">Please use </w:t>
            </w:r>
            <w:r>
              <w:rPr>
                <w:b/>
                <w:bCs/>
                <w:szCs w:val="22"/>
              </w:rPr>
              <w:t>this</w:t>
            </w:r>
            <w:r w:rsidRPr="00FB5DE1">
              <w:rPr>
                <w:b/>
                <w:bCs/>
                <w:szCs w:val="22"/>
              </w:rPr>
              <w:t xml:space="preserve"> </w:t>
            </w:r>
            <w:r>
              <w:rPr>
                <w:b/>
                <w:bCs/>
                <w:szCs w:val="22"/>
              </w:rPr>
              <w:t xml:space="preserve">box </w:t>
            </w:r>
            <w:r w:rsidRPr="00FB5DE1">
              <w:rPr>
                <w:b/>
                <w:bCs/>
                <w:szCs w:val="22"/>
              </w:rPr>
              <w:t xml:space="preserve">to tell us what you </w:t>
            </w:r>
            <w:r>
              <w:rPr>
                <w:b/>
                <w:bCs/>
                <w:szCs w:val="22"/>
              </w:rPr>
              <w:t>would like support with</w:t>
            </w:r>
            <w:r w:rsidRPr="00FB5DE1">
              <w:rPr>
                <w:b/>
                <w:bCs/>
                <w:szCs w:val="22"/>
              </w:rPr>
              <w:t xml:space="preserve"> </w:t>
            </w:r>
          </w:p>
        </w:tc>
        <w:tc>
          <w:tcPr>
            <w:tcW w:w="8647" w:type="dxa"/>
          </w:tcPr>
          <w:p w14:paraId="4A3E9988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CAA0236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AA19C4B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78E439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612B1F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D88C00F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3F2B75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596C53C7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CBC0D7C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A018C36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A6A3FDD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07CBE97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9055402" w14:textId="55EBC754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</w:tr>
    </w:tbl>
    <w:p w14:paraId="1C5071B6" w14:textId="45AD9469" w:rsidR="00467461" w:rsidRDefault="00467461" w:rsidP="008E7ED1">
      <w:pPr>
        <w:tabs>
          <w:tab w:val="left" w:pos="1470"/>
        </w:tabs>
        <w:spacing w:after="0"/>
        <w:rPr>
          <w:sz w:val="16"/>
          <w:szCs w:val="16"/>
        </w:rPr>
      </w:pPr>
    </w:p>
    <w:p w14:paraId="2F234707" w14:textId="77777777" w:rsidR="00D37721" w:rsidRPr="0063532F" w:rsidRDefault="00D37721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-289" w:tblpY="39"/>
        <w:tblW w:w="11194" w:type="dxa"/>
        <w:tblLook w:val="04A0" w:firstRow="1" w:lastRow="0" w:firstColumn="1" w:lastColumn="0" w:noHBand="0" w:noVBand="1"/>
      </w:tblPr>
      <w:tblGrid>
        <w:gridCol w:w="2405"/>
        <w:gridCol w:w="8789"/>
      </w:tblGrid>
      <w:tr w:rsidR="00B24C13" w14:paraId="14C26317" w14:textId="77777777" w:rsidTr="00516892">
        <w:tc>
          <w:tcPr>
            <w:tcW w:w="11194" w:type="dxa"/>
            <w:gridSpan w:val="2"/>
            <w:shd w:val="clear" w:color="auto" w:fill="E5DFEC"/>
          </w:tcPr>
          <w:p w14:paraId="7BE17E97" w14:textId="11BD599D" w:rsidR="00B24C13" w:rsidRPr="00B24C13" w:rsidRDefault="00B24C13" w:rsidP="00E4720E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</w:rPr>
            </w:pPr>
            <w:r w:rsidRPr="00B24C13">
              <w:rPr>
                <w:rFonts w:cs="Arial"/>
                <w:b/>
                <w:bCs/>
              </w:rPr>
              <w:t>ONLY COMPLETE THIS IF YOU HAVE SELECTED ON</w:t>
            </w:r>
            <w:r>
              <w:rPr>
                <w:rFonts w:cs="Arial"/>
                <w:b/>
                <w:bCs/>
              </w:rPr>
              <w:t>E</w:t>
            </w:r>
            <w:r w:rsidRPr="00B24C13">
              <w:rPr>
                <w:rFonts w:cs="Arial"/>
                <w:b/>
                <w:bCs/>
              </w:rPr>
              <w:t>-TO</w:t>
            </w:r>
            <w:r>
              <w:rPr>
                <w:rFonts w:cs="Arial"/>
                <w:b/>
                <w:bCs/>
              </w:rPr>
              <w:t>-</w:t>
            </w:r>
            <w:r w:rsidRPr="00B24C13">
              <w:rPr>
                <w:rFonts w:cs="Arial"/>
                <w:b/>
                <w:bCs/>
              </w:rPr>
              <w:t>O</w:t>
            </w:r>
            <w:r>
              <w:rPr>
                <w:rFonts w:cs="Arial"/>
                <w:b/>
                <w:bCs/>
              </w:rPr>
              <w:t>NE</w:t>
            </w:r>
            <w:r w:rsidRPr="00B24C13">
              <w:rPr>
                <w:rFonts w:cs="Arial"/>
                <w:b/>
                <w:bCs/>
              </w:rPr>
              <w:t xml:space="preserve"> SUPPORT OR GROUP SUPPORT</w:t>
            </w:r>
          </w:p>
        </w:tc>
      </w:tr>
      <w:tr w:rsidR="00BC07CF" w14:paraId="65EF3A88" w14:textId="77777777" w:rsidTr="00A240DC">
        <w:tc>
          <w:tcPr>
            <w:tcW w:w="2405" w:type="dxa"/>
            <w:shd w:val="clear" w:color="auto" w:fill="E5DFEC"/>
          </w:tcPr>
          <w:p w14:paraId="06FD8D84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48F9AF30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482AB40E" w14:textId="1EBCB85E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  <w:tc>
          <w:tcPr>
            <w:tcW w:w="8789" w:type="dxa"/>
          </w:tcPr>
          <w:p w14:paraId="061B2F2C" w14:textId="36594EA2" w:rsidR="00BC07CF" w:rsidRDefault="00BC07CF" w:rsidP="00E4720E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Please tick your preferred </w:t>
            </w:r>
            <w:r w:rsidR="00A76B05">
              <w:rPr>
                <w:rFonts w:cs="Arial"/>
              </w:rPr>
              <w:t xml:space="preserve">method </w:t>
            </w:r>
          </w:p>
          <w:p w14:paraId="4876E632" w14:textId="77777777" w:rsidR="00A76B05" w:rsidRDefault="00A76B05" w:rsidP="00E4720E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  <w:i/>
                <w:iCs/>
              </w:rPr>
            </w:pPr>
          </w:p>
          <w:p w14:paraId="4E5ECABE" w14:textId="2F725CB9" w:rsidR="00BC07CF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="008803F6">
              <w:rPr>
                <w:rFonts w:cs="Arial"/>
              </w:rPr>
              <w:t>Face-to-face</w:t>
            </w:r>
            <w:r w:rsidRPr="003F4B53">
              <w:rPr>
                <w:rFonts w:cs="Arial"/>
              </w:rPr>
              <w:t xml:space="preserve"> sessions (</w:t>
            </w:r>
            <w:r>
              <w:rPr>
                <w:rFonts w:cs="Arial"/>
              </w:rPr>
              <w:t xml:space="preserve">for </w:t>
            </w:r>
            <w:r w:rsidRPr="003F4B53">
              <w:rPr>
                <w:rFonts w:cs="Arial"/>
              </w:rPr>
              <w:t>one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to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 xml:space="preserve">one </w:t>
            </w:r>
            <w:r>
              <w:rPr>
                <w:rFonts w:cs="Arial"/>
              </w:rPr>
              <w:t>support)</w:t>
            </w:r>
          </w:p>
          <w:p w14:paraId="753D6B5D" w14:textId="4FDE91D8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="008803F6">
              <w:rPr>
                <w:rFonts w:cs="Arial"/>
              </w:rPr>
              <w:t>Face-to-face</w:t>
            </w:r>
            <w:r>
              <w:rPr>
                <w:rFonts w:cs="Arial"/>
              </w:rPr>
              <w:t xml:space="preserve"> sessions (for the group programme)</w:t>
            </w:r>
          </w:p>
          <w:p w14:paraId="79CB7C6C" w14:textId="665DDC79" w:rsidR="00BC07CF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</w:rPr>
              <w:t xml:space="preserve"> Online (for </w:t>
            </w:r>
            <w:r w:rsidR="008803F6">
              <w:rPr>
                <w:rFonts w:cs="Arial"/>
              </w:rPr>
              <w:t>one-to-one</w:t>
            </w:r>
            <w:r>
              <w:rPr>
                <w:rFonts w:cs="Arial"/>
              </w:rPr>
              <w:t xml:space="preserve"> support)</w:t>
            </w:r>
          </w:p>
          <w:p w14:paraId="4D0A653F" w14:textId="58F4B807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BC07CF">
              <w:rPr>
                <w:rFonts w:cs="Arial"/>
              </w:rPr>
              <w:t xml:space="preserve">Online (For </w:t>
            </w:r>
            <w:r w:rsidR="00A76B05">
              <w:rPr>
                <w:rFonts w:cs="Arial"/>
              </w:rPr>
              <w:t>the g</w:t>
            </w:r>
            <w:r w:rsidRPr="00BC07CF">
              <w:rPr>
                <w:rFonts w:cs="Arial"/>
              </w:rPr>
              <w:t>roup programmes)</w:t>
            </w:r>
          </w:p>
          <w:p w14:paraId="0E71422F" w14:textId="17708197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3F4B53">
              <w:rPr>
                <w:rFonts w:cs="Arial"/>
              </w:rPr>
              <w:t>Telephone (for one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to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one support)</w:t>
            </w:r>
          </w:p>
          <w:p w14:paraId="6B483A75" w14:textId="77777777" w:rsidR="00BC07CF" w:rsidRDefault="00BC07CF" w:rsidP="00E4720E">
            <w:pPr>
              <w:tabs>
                <w:tab w:val="left" w:pos="1470"/>
              </w:tabs>
              <w:spacing w:after="0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A93F0A">
              <w:rPr>
                <w:rFonts w:cs="Arial"/>
                <w:iCs/>
              </w:rPr>
              <w:t xml:space="preserve"> </w:t>
            </w:r>
            <w:r>
              <w:t xml:space="preserve"> </w:t>
            </w:r>
            <w:r w:rsidRPr="00A66472">
              <w:t>Other</w:t>
            </w:r>
            <w:r>
              <w:t xml:space="preserve"> (please write below)</w:t>
            </w:r>
          </w:p>
          <w:p w14:paraId="2408C003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EBAF8FF" w14:textId="63077826" w:rsidR="00BC07CF" w:rsidRPr="00B44DDB" w:rsidRDefault="00BC07CF" w:rsidP="004E62D5">
            <w:pPr>
              <w:tabs>
                <w:tab w:val="left" w:pos="1470"/>
              </w:tabs>
              <w:spacing w:after="0"/>
            </w:pPr>
            <w:r w:rsidRPr="00B44DDB">
              <w:t xml:space="preserve">There may be a wait for Face-to-Face Sessions. </w:t>
            </w:r>
          </w:p>
        </w:tc>
      </w:tr>
    </w:tbl>
    <w:p w14:paraId="2719F6F0" w14:textId="598387FC" w:rsidR="008E7ED1" w:rsidRDefault="008E7ED1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W w:w="11199" w:type="dxa"/>
        <w:tblInd w:w="-289" w:type="dxa"/>
        <w:tblLook w:val="04A0" w:firstRow="1" w:lastRow="0" w:firstColumn="1" w:lastColumn="0" w:noHBand="0" w:noVBand="1"/>
      </w:tblPr>
      <w:tblGrid>
        <w:gridCol w:w="2411"/>
        <w:gridCol w:w="8788"/>
      </w:tblGrid>
      <w:tr w:rsidR="00E4720E" w14:paraId="1B2F6114" w14:textId="77777777" w:rsidTr="008803F6">
        <w:trPr>
          <w:trHeight w:val="2524"/>
        </w:trPr>
        <w:tc>
          <w:tcPr>
            <w:tcW w:w="2411" w:type="dxa"/>
            <w:shd w:val="clear" w:color="auto" w:fill="E5DFEC"/>
          </w:tcPr>
          <w:p w14:paraId="35711196" w14:textId="6E67B4C7" w:rsidR="00205FE6" w:rsidRDefault="00205FE6" w:rsidP="00205FE6">
            <w:pPr>
              <w:pStyle w:val="PlainText"/>
              <w:rPr>
                <w:b/>
                <w:bCs/>
              </w:rPr>
            </w:pPr>
            <w:r w:rsidRPr="00205FE6">
              <w:rPr>
                <w:b/>
                <w:bCs/>
              </w:rPr>
              <w:t>Please use the box below to tell us any other information you think we should know</w:t>
            </w:r>
          </w:p>
          <w:p w14:paraId="1B8F329A" w14:textId="08E88989" w:rsidR="00205FE6" w:rsidRDefault="00A76B05" w:rsidP="00205FE6">
            <w:pPr>
              <w:pStyle w:val="PlainText"/>
              <w:rPr>
                <w:b/>
                <w:bCs/>
              </w:rPr>
            </w:pPr>
            <w:r>
              <w:rPr>
                <w:b/>
                <w:bCs/>
              </w:rPr>
              <w:t xml:space="preserve">Such as </w:t>
            </w:r>
            <w:r w:rsidR="00D90036">
              <w:rPr>
                <w:b/>
                <w:bCs/>
              </w:rPr>
              <w:t xml:space="preserve">relevant medical history or any difficulties you are having at present. </w:t>
            </w:r>
          </w:p>
          <w:p w14:paraId="71F87724" w14:textId="63FFA36D" w:rsidR="00205FE6" w:rsidRDefault="00205FE6" w:rsidP="00205FE6">
            <w:pPr>
              <w:pStyle w:val="PlainText"/>
              <w:rPr>
                <w:b/>
                <w:bCs/>
              </w:rPr>
            </w:pPr>
          </w:p>
          <w:p w14:paraId="4047DDAC" w14:textId="77777777" w:rsidR="00E4720E" w:rsidRDefault="00E4720E" w:rsidP="008E7ED1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  <w:tc>
          <w:tcPr>
            <w:tcW w:w="8788" w:type="dxa"/>
          </w:tcPr>
          <w:p w14:paraId="200FDA1D" w14:textId="77777777" w:rsidR="00E4720E" w:rsidRDefault="00E4720E" w:rsidP="008E7ED1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289" w:tblpY="127"/>
        <w:tblW w:w="11194" w:type="dxa"/>
        <w:tblLook w:val="04A0" w:firstRow="1" w:lastRow="0" w:firstColumn="1" w:lastColumn="0" w:noHBand="0" w:noVBand="1"/>
      </w:tblPr>
      <w:tblGrid>
        <w:gridCol w:w="2274"/>
        <w:gridCol w:w="3817"/>
        <w:gridCol w:w="1995"/>
        <w:gridCol w:w="3108"/>
      </w:tblGrid>
      <w:tr w:rsidR="00467461" w14:paraId="5A853862" w14:textId="77777777" w:rsidTr="00467461">
        <w:tc>
          <w:tcPr>
            <w:tcW w:w="11194" w:type="dxa"/>
            <w:gridSpan w:val="4"/>
            <w:shd w:val="clear" w:color="auto" w:fill="E5DFEC"/>
          </w:tcPr>
          <w:p w14:paraId="6BA6011A" w14:textId="77777777" w:rsidR="00467461" w:rsidRPr="00A81AB5" w:rsidRDefault="00467461" w:rsidP="00467461">
            <w:pPr>
              <w:tabs>
                <w:tab w:val="left" w:pos="1470"/>
              </w:tabs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f you are completing this on behalf of the autistic person </w:t>
            </w:r>
          </w:p>
        </w:tc>
      </w:tr>
      <w:tr w:rsidR="00467461" w14:paraId="4908713D" w14:textId="77777777" w:rsidTr="00467461">
        <w:tc>
          <w:tcPr>
            <w:tcW w:w="2274" w:type="dxa"/>
            <w:shd w:val="clear" w:color="auto" w:fill="E5DFEC"/>
          </w:tcPr>
          <w:p w14:paraId="43D0DDD8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Name</w:t>
            </w:r>
          </w:p>
        </w:tc>
        <w:tc>
          <w:tcPr>
            <w:tcW w:w="3817" w:type="dxa"/>
          </w:tcPr>
          <w:p w14:paraId="3EDB83EE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</w:p>
        </w:tc>
        <w:tc>
          <w:tcPr>
            <w:tcW w:w="1995" w:type="dxa"/>
            <w:shd w:val="clear" w:color="auto" w:fill="E5DFEC"/>
          </w:tcPr>
          <w:p w14:paraId="066120D9" w14:textId="4C38FAC6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Organisation or relationship i</w:t>
            </w:r>
            <w:r w:rsidR="008052FB">
              <w:rPr>
                <w:b/>
                <w:bCs/>
              </w:rPr>
              <w:t xml:space="preserve">f </w:t>
            </w:r>
            <w:r w:rsidRPr="00467461">
              <w:rPr>
                <w:b/>
                <w:bCs/>
              </w:rPr>
              <w:t>family member</w:t>
            </w:r>
          </w:p>
        </w:tc>
        <w:tc>
          <w:tcPr>
            <w:tcW w:w="3108" w:type="dxa"/>
          </w:tcPr>
          <w:p w14:paraId="5735E113" w14:textId="77777777" w:rsidR="00467461" w:rsidRPr="007E12A2" w:rsidRDefault="00467461" w:rsidP="00467461">
            <w:pPr>
              <w:tabs>
                <w:tab w:val="left" w:pos="1470"/>
              </w:tabs>
              <w:spacing w:after="0"/>
              <w:rPr>
                <w:sz w:val="24"/>
                <w:szCs w:val="24"/>
              </w:rPr>
            </w:pPr>
          </w:p>
        </w:tc>
      </w:tr>
      <w:tr w:rsidR="00467461" w14:paraId="055C2A09" w14:textId="77777777" w:rsidTr="00467461">
        <w:tc>
          <w:tcPr>
            <w:tcW w:w="2274" w:type="dxa"/>
            <w:shd w:val="clear" w:color="auto" w:fill="E5DFEC"/>
          </w:tcPr>
          <w:p w14:paraId="63ED1B1B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Contact No</w:t>
            </w:r>
          </w:p>
        </w:tc>
        <w:tc>
          <w:tcPr>
            <w:tcW w:w="3817" w:type="dxa"/>
          </w:tcPr>
          <w:p w14:paraId="1A35D4DF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</w:p>
        </w:tc>
        <w:tc>
          <w:tcPr>
            <w:tcW w:w="1995" w:type="dxa"/>
            <w:shd w:val="clear" w:color="auto" w:fill="E5DFEC"/>
          </w:tcPr>
          <w:p w14:paraId="1E341E5E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Email</w:t>
            </w:r>
          </w:p>
        </w:tc>
        <w:tc>
          <w:tcPr>
            <w:tcW w:w="3108" w:type="dxa"/>
          </w:tcPr>
          <w:p w14:paraId="507DCE32" w14:textId="77777777" w:rsidR="00467461" w:rsidRPr="007E12A2" w:rsidRDefault="00467461" w:rsidP="00467461">
            <w:pPr>
              <w:tabs>
                <w:tab w:val="left" w:pos="1470"/>
              </w:tabs>
              <w:spacing w:after="0"/>
              <w:rPr>
                <w:sz w:val="24"/>
                <w:szCs w:val="24"/>
              </w:rPr>
            </w:pPr>
          </w:p>
        </w:tc>
      </w:tr>
    </w:tbl>
    <w:p w14:paraId="2604B760" w14:textId="77777777" w:rsidR="00E4720E" w:rsidRPr="008C2AB3" w:rsidRDefault="00E4720E" w:rsidP="008E7ED1">
      <w:pPr>
        <w:tabs>
          <w:tab w:val="left" w:pos="1470"/>
        </w:tabs>
        <w:spacing w:after="0"/>
        <w:rPr>
          <w:sz w:val="16"/>
          <w:szCs w:val="16"/>
        </w:rPr>
      </w:pPr>
    </w:p>
    <w:p w14:paraId="6E535E83" w14:textId="5ED031E5" w:rsidR="008E7ED1" w:rsidRPr="00B2043B" w:rsidRDefault="00B2043B" w:rsidP="00B2043B">
      <w:pPr>
        <w:tabs>
          <w:tab w:val="left" w:pos="1470"/>
        </w:tabs>
        <w:spacing w:after="0"/>
        <w:jc w:val="center"/>
        <w:rPr>
          <w:b/>
          <w:bCs/>
          <w:sz w:val="28"/>
          <w:szCs w:val="28"/>
        </w:rPr>
      </w:pPr>
      <w:r w:rsidRPr="00B2043B">
        <w:rPr>
          <w:b/>
          <w:bCs/>
          <w:sz w:val="28"/>
          <w:szCs w:val="28"/>
        </w:rPr>
        <w:t>Consent and Signature</w:t>
      </w:r>
      <w:r w:rsidR="005678E0">
        <w:rPr>
          <w:b/>
          <w:bCs/>
          <w:sz w:val="28"/>
          <w:szCs w:val="28"/>
        </w:rPr>
        <w:t xml:space="preserve"> – please tick and sign to give your consent:</w:t>
      </w:r>
    </w:p>
    <w:tbl>
      <w:tblPr>
        <w:tblStyle w:val="TableGrid8"/>
        <w:tblW w:w="11199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411"/>
        <w:gridCol w:w="3660"/>
        <w:gridCol w:w="1727"/>
        <w:gridCol w:w="3401"/>
      </w:tblGrid>
      <w:tr w:rsidR="008E7ED1" w:rsidRPr="00794BF0" w14:paraId="193A05C7" w14:textId="77777777" w:rsidTr="00AD4F9F">
        <w:trPr>
          <w:trHeight w:val="189"/>
        </w:trPr>
        <w:tc>
          <w:tcPr>
            <w:tcW w:w="11199" w:type="dxa"/>
            <w:gridSpan w:val="4"/>
            <w:shd w:val="clear" w:color="auto" w:fill="E5DFEC"/>
            <w:vAlign w:val="center"/>
          </w:tcPr>
          <w:p w14:paraId="633E1A16" w14:textId="75AFB4A4" w:rsidR="00D92860" w:rsidRPr="008313CA" w:rsidRDefault="00D92860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8313CA">
              <w:rPr>
                <w:rFonts w:cs="Arial"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13C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i/>
                <w:iCs/>
              </w:rPr>
            </w:r>
            <w:r w:rsidR="00000000">
              <w:rPr>
                <w:rFonts w:cs="Arial"/>
                <w:i/>
                <w:iCs/>
              </w:rPr>
              <w:fldChar w:fldCharType="separate"/>
            </w:r>
            <w:r w:rsidRPr="008313CA">
              <w:rPr>
                <w:rFonts w:cs="Arial"/>
                <w:i/>
                <w:iCs/>
              </w:rPr>
              <w:fldChar w:fldCharType="end"/>
            </w:r>
            <w:r w:rsidRPr="008313CA">
              <w:rPr>
                <w:rFonts w:cs="Arial"/>
                <w:i/>
                <w:i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I give 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consent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>for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Autism West Midlands to collect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>and stor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e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information.</w:t>
            </w:r>
          </w:p>
          <w:p w14:paraId="7D8051A4" w14:textId="5D4C9FBE" w:rsidR="00D37721" w:rsidRDefault="00D37721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8313C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13CA">
              <w:rPr>
                <w:rFonts w:cs="Arial"/>
                <w:b/>
                <w:bCs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8313CA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8313CA">
              <w:rPr>
                <w:rFonts w:cs="Arial"/>
                <w:b/>
                <w:bCs/>
                <w:i/>
                <w:i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I give 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consent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>for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 AWM</w:t>
            </w:r>
            <w:r w:rsidR="000941C7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 xml:space="preserve">to </w:t>
            </w:r>
            <w:r w:rsidR="00B62010">
              <w:rPr>
                <w:rFonts w:ascii="Calibri" w:eastAsia="Calibri" w:hAnsi="Calibri" w:cs="Times New Roman"/>
                <w:b/>
                <w:bCs/>
              </w:rPr>
              <w:t xml:space="preserve">talk to The Family Psychologist about me and/or to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view my diagnostic report held by </w:t>
            </w:r>
            <w:r w:rsidR="00B62010">
              <w:rPr>
                <w:rFonts w:ascii="Calibri" w:eastAsia="Calibri" w:hAnsi="Calibri" w:cs="Times New Roman"/>
                <w:b/>
                <w:bCs/>
              </w:rPr>
              <w:t>them</w:t>
            </w:r>
          </w:p>
          <w:p w14:paraId="31E9F2D6" w14:textId="77777777" w:rsidR="00DA57FA" w:rsidRPr="008313CA" w:rsidRDefault="00DA57FA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</w:p>
          <w:p w14:paraId="0F5DB6C9" w14:textId="72B000C1" w:rsidR="008E7ED1" w:rsidRPr="008313CA" w:rsidRDefault="008313CA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i/>
                <w:sz w:val="20"/>
                <w:szCs w:val="20"/>
              </w:rPr>
            </w:pPr>
            <w:r w:rsidRPr="008313CA">
              <w:rPr>
                <w:rFonts w:ascii="Calibri" w:eastAsia="Calibri" w:hAnsi="Calibri" w:cs="Times New Roman"/>
                <w:sz w:val="20"/>
                <w:szCs w:val="20"/>
              </w:rPr>
              <w:t>All information on this form is kept in line with our data protection policy and is collected for legitimate purposes for service delivery. O</w:t>
            </w:r>
            <w:r w:rsidRPr="008313CA">
              <w:rPr>
                <w:rFonts w:ascii="Calibri" w:eastAsia="Calibri" w:hAnsi="Calibri" w:cs="Times New Roman"/>
                <w:bCs/>
                <w:sz w:val="20"/>
                <w:szCs w:val="20"/>
              </w:rPr>
              <w:t>ur full privacy statement and a summary can be accessed on our website, or you can ask us for a copy.</w:t>
            </w:r>
          </w:p>
        </w:tc>
      </w:tr>
      <w:tr w:rsidR="008E7ED1" w:rsidRPr="00794BF0" w14:paraId="171258E1" w14:textId="77777777" w:rsidTr="00AD4F9F">
        <w:trPr>
          <w:trHeight w:val="189"/>
        </w:trPr>
        <w:tc>
          <w:tcPr>
            <w:tcW w:w="2411" w:type="dxa"/>
            <w:shd w:val="clear" w:color="auto" w:fill="E5DFEC"/>
            <w:vAlign w:val="center"/>
          </w:tcPr>
          <w:p w14:paraId="61FC6514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Signature</w:t>
            </w:r>
          </w:p>
        </w:tc>
        <w:tc>
          <w:tcPr>
            <w:tcW w:w="3660" w:type="dxa"/>
          </w:tcPr>
          <w:p w14:paraId="2ABE9C8A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6D881FAA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1A33AC2E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27" w:type="dxa"/>
            <w:shd w:val="clear" w:color="auto" w:fill="E5DFEC"/>
            <w:vAlign w:val="center"/>
          </w:tcPr>
          <w:p w14:paraId="4B611815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Print Name</w:t>
            </w:r>
          </w:p>
        </w:tc>
        <w:tc>
          <w:tcPr>
            <w:tcW w:w="3401" w:type="dxa"/>
          </w:tcPr>
          <w:p w14:paraId="66E5C062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8E7ED1" w:rsidRPr="00794BF0" w14:paraId="0550C559" w14:textId="77777777" w:rsidTr="000A6F32">
        <w:trPr>
          <w:trHeight w:val="572"/>
        </w:trPr>
        <w:tc>
          <w:tcPr>
            <w:tcW w:w="2411" w:type="dxa"/>
            <w:tcBorders>
              <w:bottom w:val="single" w:sz="4" w:space="0" w:color="auto"/>
            </w:tcBorders>
            <w:shd w:val="clear" w:color="auto" w:fill="E5DFEC"/>
            <w:vAlign w:val="center"/>
          </w:tcPr>
          <w:p w14:paraId="35E86B15" w14:textId="55D25495" w:rsidR="008E7ED1" w:rsidRPr="00794BF0" w:rsidRDefault="00974E8C" w:rsidP="007C4631">
            <w:pPr>
              <w:spacing w:after="0" w:line="240" w:lineRule="auto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3</w:t>
            </w:r>
            <w:r w:rsidRPr="00974E8C"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 xml:space="preserve"> party referrals </w:t>
            </w:r>
            <w:r w:rsidR="007C4631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3660" w:type="dxa"/>
            <w:tcBorders>
              <w:bottom w:val="single" w:sz="4" w:space="0" w:color="auto"/>
            </w:tcBorders>
          </w:tcPr>
          <w:p w14:paraId="33868D5A" w14:textId="77777777" w:rsidR="007C4631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US"/>
              </w:rPr>
              <w:t>I am completing on behalf of:</w:t>
            </w:r>
          </w:p>
          <w:p w14:paraId="5606FC8D" w14:textId="77777777" w:rsidR="007C4631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3060D913" w14:textId="0944A0F0" w:rsidR="008E7ED1" w:rsidRPr="00794BF0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And have their consent to refer  </w:t>
            </w:r>
            <w:r w:rsidR="00974E8C"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974E8C"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  <w:i/>
                <w:iCs/>
              </w:rPr>
            </w:r>
            <w:r w:rsidR="00000000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="00974E8C"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1727" w:type="dxa"/>
            <w:tcBorders>
              <w:bottom w:val="single" w:sz="4" w:space="0" w:color="auto"/>
            </w:tcBorders>
            <w:shd w:val="clear" w:color="auto" w:fill="E5DFEC"/>
            <w:vAlign w:val="center"/>
          </w:tcPr>
          <w:p w14:paraId="0E747C95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Dat</w:t>
            </w: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3401" w:type="dxa"/>
            <w:tcBorders>
              <w:bottom w:val="single" w:sz="4" w:space="0" w:color="auto"/>
            </w:tcBorders>
          </w:tcPr>
          <w:p w14:paraId="25DC08F7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8313CA" w:rsidRPr="00794BF0" w14:paraId="57E5A8D0" w14:textId="77777777" w:rsidTr="000A6F32">
        <w:trPr>
          <w:trHeight w:val="572"/>
        </w:trPr>
        <w:tc>
          <w:tcPr>
            <w:tcW w:w="11199" w:type="dxa"/>
            <w:gridSpan w:val="4"/>
            <w:shd w:val="clear" w:color="auto" w:fill="FFFFFF" w:themeFill="background1"/>
            <w:vAlign w:val="center"/>
          </w:tcPr>
          <w:p w14:paraId="11F6A807" w14:textId="77777777" w:rsidR="008052FB" w:rsidRPr="00E31821" w:rsidRDefault="008052FB" w:rsidP="00E1307C">
            <w:pPr>
              <w:pStyle w:val="PlainText"/>
              <w:rPr>
                <w:sz w:val="16"/>
                <w:szCs w:val="16"/>
              </w:rPr>
            </w:pPr>
          </w:p>
          <w:p w14:paraId="4E05B0D4" w14:textId="00B711A1" w:rsidR="00467461" w:rsidRDefault="008313CA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467461">
              <w:rPr>
                <w:sz w:val="24"/>
                <w:szCs w:val="24"/>
              </w:rPr>
              <w:t xml:space="preserve">Please </w:t>
            </w:r>
            <w:r w:rsidR="000A6F32" w:rsidRPr="00467461">
              <w:rPr>
                <w:sz w:val="24"/>
                <w:szCs w:val="24"/>
              </w:rPr>
              <w:t xml:space="preserve">return this form </w:t>
            </w:r>
            <w:r w:rsidR="00467461" w:rsidRPr="00467461">
              <w:rPr>
                <w:sz w:val="24"/>
                <w:szCs w:val="24"/>
              </w:rPr>
              <w:t>by email to</w:t>
            </w:r>
            <w:r w:rsidR="00467461" w:rsidRPr="00467461">
              <w:rPr>
                <w:rFonts w:eastAsia="Calibri" w:cs="Times New Roman"/>
                <w:sz w:val="24"/>
                <w:szCs w:val="24"/>
              </w:rPr>
              <w:t xml:space="preserve"> </w:t>
            </w:r>
            <w:hyperlink r:id="rId8" w:history="1">
              <w:r w:rsidR="00467461" w:rsidRPr="00467461">
                <w:rPr>
                  <w:rStyle w:val="Hyperlink"/>
                  <w:sz w:val="24"/>
                  <w:szCs w:val="24"/>
                </w:rPr>
                <w:t>herefandworcs@autismwestmidlands.org.uk</w:t>
              </w:r>
            </w:hyperlink>
          </w:p>
          <w:p w14:paraId="05D42EA4" w14:textId="77777777" w:rsidR="008052FB" w:rsidRPr="00E31821" w:rsidRDefault="008052FB" w:rsidP="008052FB">
            <w:pPr>
              <w:pStyle w:val="PlainText"/>
              <w:jc w:val="center"/>
              <w:rPr>
                <w:rFonts w:eastAsia="Calibri" w:cs="Times New Roman"/>
                <w:sz w:val="16"/>
                <w:szCs w:val="16"/>
              </w:rPr>
            </w:pPr>
          </w:p>
          <w:p w14:paraId="4BFDE118" w14:textId="77777777" w:rsidR="003E085E" w:rsidRDefault="00467461" w:rsidP="008052FB">
            <w:pPr>
              <w:pStyle w:val="PlainText"/>
              <w:jc w:val="center"/>
              <w:rPr>
                <w:rFonts w:eastAsia="Calibri" w:cs="Times New Roman"/>
                <w:sz w:val="24"/>
                <w:szCs w:val="24"/>
              </w:rPr>
            </w:pPr>
            <w:r w:rsidRPr="00467461">
              <w:rPr>
                <w:rFonts w:eastAsia="Calibri" w:cs="Times New Roman"/>
                <w:sz w:val="24"/>
                <w:szCs w:val="24"/>
              </w:rPr>
              <w:t>Or by post to</w:t>
            </w:r>
            <w:r w:rsidR="008052FB">
              <w:rPr>
                <w:rFonts w:eastAsia="Calibri" w:cs="Times New Roman"/>
                <w:sz w:val="24"/>
                <w:szCs w:val="24"/>
              </w:rPr>
              <w:t>:</w:t>
            </w:r>
            <w:r w:rsidR="003E085E">
              <w:rPr>
                <w:rFonts w:eastAsia="Calibri" w:cs="Times New Roman"/>
                <w:sz w:val="24"/>
                <w:szCs w:val="24"/>
              </w:rPr>
              <w:t xml:space="preserve"> Autism West Midlands, </w:t>
            </w:r>
          </w:p>
          <w:p w14:paraId="68F48C1A" w14:textId="3120A244" w:rsidR="000A6F32" w:rsidRDefault="00467461" w:rsidP="008052FB">
            <w:pPr>
              <w:pStyle w:val="PlainText"/>
              <w:jc w:val="center"/>
              <w:rPr>
                <w:rFonts w:eastAsia="Calibri" w:cs="Times New Roman"/>
                <w:sz w:val="24"/>
                <w:szCs w:val="24"/>
              </w:rPr>
            </w:pPr>
            <w:r w:rsidRPr="00467461">
              <w:rPr>
                <w:rFonts w:eastAsia="Calibri" w:cs="Times New Roman"/>
                <w:sz w:val="24"/>
                <w:szCs w:val="24"/>
              </w:rPr>
              <w:t>Community Services (H&amp;W)</w:t>
            </w:r>
            <w:r w:rsidR="00D37721">
              <w:rPr>
                <w:rFonts w:eastAsia="Calibri" w:cs="Times New Roman"/>
                <w:sz w:val="24"/>
                <w:szCs w:val="24"/>
              </w:rPr>
              <w:t xml:space="preserve">, </w:t>
            </w:r>
            <w:r w:rsidRPr="00467461">
              <w:rPr>
                <w:rFonts w:eastAsia="Calibri" w:cs="Times New Roman"/>
                <w:sz w:val="24"/>
                <w:szCs w:val="24"/>
              </w:rPr>
              <w:t>Imperial Court, Sovereign Rd,</w:t>
            </w:r>
            <w:r w:rsidR="005678E0">
              <w:rPr>
                <w:rFonts w:eastAsia="Calibri" w:cs="Times New Roman"/>
                <w:sz w:val="24"/>
                <w:szCs w:val="24"/>
              </w:rPr>
              <w:t xml:space="preserve"> </w:t>
            </w:r>
            <w:r w:rsidRPr="00467461">
              <w:rPr>
                <w:rFonts w:eastAsia="Calibri" w:cs="Times New Roman"/>
                <w:sz w:val="24"/>
                <w:szCs w:val="24"/>
              </w:rPr>
              <w:t>Kings Norton, Birmingham, B3</w:t>
            </w:r>
            <w:r w:rsidR="008052FB">
              <w:rPr>
                <w:rFonts w:eastAsia="Calibri" w:cs="Times New Roman"/>
                <w:sz w:val="24"/>
                <w:szCs w:val="24"/>
              </w:rPr>
              <w:t>0 3ES</w:t>
            </w:r>
          </w:p>
          <w:p w14:paraId="4F24EFB0" w14:textId="77777777" w:rsidR="008052FB" w:rsidRPr="00E31821" w:rsidRDefault="008052FB" w:rsidP="008052FB">
            <w:pPr>
              <w:pStyle w:val="PlainText"/>
              <w:jc w:val="center"/>
              <w:rPr>
                <w:rFonts w:eastAsia="Calibri" w:cs="Times New Roman"/>
                <w:sz w:val="16"/>
                <w:szCs w:val="16"/>
              </w:rPr>
            </w:pPr>
          </w:p>
          <w:p w14:paraId="036C507E" w14:textId="77777777" w:rsidR="00D37721" w:rsidRDefault="008313CA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467461">
              <w:rPr>
                <w:sz w:val="24"/>
                <w:szCs w:val="24"/>
              </w:rPr>
              <w:t xml:space="preserve">If you would like help in completing the form or to speak to someone about the service call </w:t>
            </w:r>
          </w:p>
          <w:p w14:paraId="5AFCC19B" w14:textId="79280292" w:rsidR="00E1307C" w:rsidRDefault="00D37721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D37721">
              <w:rPr>
                <w:sz w:val="24"/>
                <w:szCs w:val="24"/>
              </w:rPr>
              <w:t>01905</w:t>
            </w:r>
            <w:r w:rsidR="00E31821">
              <w:rPr>
                <w:sz w:val="24"/>
                <w:szCs w:val="24"/>
              </w:rPr>
              <w:t xml:space="preserve"> </w:t>
            </w:r>
            <w:r w:rsidRPr="00D37721">
              <w:rPr>
                <w:sz w:val="24"/>
                <w:szCs w:val="24"/>
              </w:rPr>
              <w:t>671953 or 01432</w:t>
            </w:r>
            <w:r w:rsidR="00E31821">
              <w:rPr>
                <w:sz w:val="24"/>
                <w:szCs w:val="24"/>
              </w:rPr>
              <w:t xml:space="preserve"> </w:t>
            </w:r>
            <w:r w:rsidRPr="00D37721">
              <w:rPr>
                <w:sz w:val="24"/>
                <w:szCs w:val="24"/>
              </w:rPr>
              <w:t>801687</w:t>
            </w:r>
          </w:p>
          <w:p w14:paraId="5C780C14" w14:textId="0AAECD48" w:rsidR="00E1307C" w:rsidRPr="00467461" w:rsidRDefault="00000000" w:rsidP="008052FB">
            <w:pPr>
              <w:pStyle w:val="PlainText"/>
              <w:jc w:val="center"/>
              <w:rPr>
                <w:sz w:val="24"/>
                <w:szCs w:val="24"/>
              </w:rPr>
            </w:pPr>
            <w:hyperlink r:id="rId9" w:history="1">
              <w:r w:rsidR="00E1307C" w:rsidRPr="00CA256F">
                <w:rPr>
                  <w:rStyle w:val="Hyperlink"/>
                  <w:sz w:val="24"/>
                  <w:szCs w:val="24"/>
                </w:rPr>
                <w:t>www.autismwestmidlands.org.uk</w:t>
              </w:r>
            </w:hyperlink>
            <w:r w:rsidR="00E1307C">
              <w:rPr>
                <w:sz w:val="24"/>
                <w:szCs w:val="24"/>
              </w:rPr>
              <w:t xml:space="preserve"> </w:t>
            </w:r>
          </w:p>
          <w:p w14:paraId="6521AC8E" w14:textId="47CCB466" w:rsidR="008313CA" w:rsidRPr="008313CA" w:rsidRDefault="008313CA" w:rsidP="008313CA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</w:tbl>
    <w:p w14:paraId="05A64561" w14:textId="7A6F3622" w:rsidR="001E04C3" w:rsidRDefault="001E04C3" w:rsidP="008052FB"/>
    <w:sectPr w:rsidR="001E04C3" w:rsidSect="002B7430">
      <w:headerReference w:type="default" r:id="rId10"/>
      <w:footerReference w:type="default" r:id="rId11"/>
      <w:pgSz w:w="11906" w:h="16838"/>
      <w:pgMar w:top="397" w:right="720" w:bottom="397" w:left="720" w:header="62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F3709" w14:textId="77777777" w:rsidR="000B56B5" w:rsidRDefault="000B56B5" w:rsidP="001D08BB">
      <w:pPr>
        <w:spacing w:after="0" w:line="240" w:lineRule="auto"/>
      </w:pPr>
      <w:r>
        <w:separator/>
      </w:r>
    </w:p>
  </w:endnote>
  <w:endnote w:type="continuationSeparator" w:id="0">
    <w:p w14:paraId="7AB55771" w14:textId="77777777" w:rsidR="000B56B5" w:rsidRDefault="000B56B5" w:rsidP="001D0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0626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D8B30A" w14:textId="77777777" w:rsidR="00000000" w:rsidRDefault="001D08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9699E" w14:textId="508E6A40" w:rsidR="00000000" w:rsidRPr="004C6A2F" w:rsidRDefault="001D08BB">
    <w:pPr>
      <w:pStyle w:val="Footer"/>
      <w:rPr>
        <w:lang w:val="en-US"/>
      </w:rPr>
    </w:pPr>
    <w:r>
      <w:rPr>
        <w:lang w:val="en-US"/>
      </w:rPr>
      <w:t>AWM</w:t>
    </w:r>
    <w:r w:rsidR="00F96631">
      <w:rPr>
        <w:lang w:val="en-US"/>
      </w:rPr>
      <w:t>JP 4/4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01A7B" w14:textId="77777777" w:rsidR="000B56B5" w:rsidRDefault="000B56B5" w:rsidP="001D08BB">
      <w:pPr>
        <w:spacing w:after="0" w:line="240" w:lineRule="auto"/>
      </w:pPr>
      <w:r>
        <w:separator/>
      </w:r>
    </w:p>
  </w:footnote>
  <w:footnote w:type="continuationSeparator" w:id="0">
    <w:p w14:paraId="1BD9DCD3" w14:textId="77777777" w:rsidR="000B56B5" w:rsidRDefault="000B56B5" w:rsidP="001D0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3F04" w14:textId="5B74540F" w:rsidR="00657A74" w:rsidRDefault="001D08BB">
    <w:pPr>
      <w:pStyle w:val="Header"/>
      <w:rPr>
        <w:rFonts w:ascii="Arial" w:hAnsi="Arial" w:cs="Arial"/>
        <w:sz w:val="36"/>
        <w:szCs w:val="36"/>
      </w:rPr>
    </w:pPr>
    <w:r w:rsidRPr="00657A74">
      <w:rPr>
        <w:rFonts w:ascii="Arial" w:hAnsi="Arial" w:cs="Arial"/>
        <w:noProof/>
        <w:sz w:val="36"/>
        <w:szCs w:val="36"/>
        <w:lang w:eastAsia="en-GB"/>
      </w:rPr>
      <w:drawing>
        <wp:anchor distT="0" distB="0" distL="114300" distR="114300" simplePos="0" relativeHeight="251659264" behindDoc="1" locked="0" layoutInCell="1" allowOverlap="1" wp14:anchorId="7D101789" wp14:editId="6D63ED12">
          <wp:simplePos x="0" y="0"/>
          <wp:positionH relativeFrom="column">
            <wp:posOffset>5600700</wp:posOffset>
          </wp:positionH>
          <wp:positionV relativeFrom="paragraph">
            <wp:posOffset>-230505</wp:posOffset>
          </wp:positionV>
          <wp:extent cx="990600" cy="374575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indi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374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716C" w:rsidRPr="00657A74">
      <w:rPr>
        <w:rFonts w:ascii="Arial" w:hAnsi="Arial" w:cs="Arial"/>
        <w:sz w:val="36"/>
        <w:szCs w:val="36"/>
      </w:rPr>
      <w:t xml:space="preserve">Herefordshire and Worcestershire Community Autism </w:t>
    </w:r>
  </w:p>
  <w:p w14:paraId="0E20D2CA" w14:textId="009FCABA" w:rsidR="00000000" w:rsidRPr="00657A74" w:rsidRDefault="0052716C">
    <w:pPr>
      <w:pStyle w:val="Header"/>
      <w:rPr>
        <w:rFonts w:ascii="Arial" w:hAnsi="Arial" w:cs="Arial"/>
        <w:sz w:val="36"/>
        <w:szCs w:val="36"/>
      </w:rPr>
    </w:pPr>
    <w:r w:rsidRPr="00657A74">
      <w:rPr>
        <w:rFonts w:ascii="Arial" w:hAnsi="Arial" w:cs="Arial"/>
        <w:sz w:val="36"/>
        <w:szCs w:val="36"/>
      </w:rPr>
      <w:t>Support Service</w:t>
    </w:r>
    <w:r w:rsidR="002F0377">
      <w:rPr>
        <w:rFonts w:ascii="Arial" w:hAnsi="Arial" w:cs="Arial"/>
        <w:sz w:val="36"/>
        <w:szCs w:val="36"/>
      </w:rPr>
      <w:t xml:space="preserve">                                                                  </w:t>
    </w:r>
    <w:r w:rsidRPr="00657A74">
      <w:rPr>
        <w:rFonts w:ascii="Arial" w:hAnsi="Arial" w:cs="Arial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E22F1"/>
    <w:multiLevelType w:val="hybridMultilevel"/>
    <w:tmpl w:val="3D2E71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4035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zE3MzY1N7EwNDFS0lEKTi0uzszPAykwqQUAL82bYSwAAAA="/>
  </w:docVars>
  <w:rsids>
    <w:rsidRoot w:val="008E7ED1"/>
    <w:rsid w:val="00012872"/>
    <w:rsid w:val="000941C7"/>
    <w:rsid w:val="000A6F32"/>
    <w:rsid w:val="000B56B5"/>
    <w:rsid w:val="001D08BB"/>
    <w:rsid w:val="001E04C3"/>
    <w:rsid w:val="00205FE6"/>
    <w:rsid w:val="00291288"/>
    <w:rsid w:val="002B7430"/>
    <w:rsid w:val="002F0377"/>
    <w:rsid w:val="00330CF7"/>
    <w:rsid w:val="00343DBC"/>
    <w:rsid w:val="0038635F"/>
    <w:rsid w:val="00386619"/>
    <w:rsid w:val="003E085E"/>
    <w:rsid w:val="003F4B53"/>
    <w:rsid w:val="004447F5"/>
    <w:rsid w:val="00467461"/>
    <w:rsid w:val="00471E92"/>
    <w:rsid w:val="004C34D1"/>
    <w:rsid w:val="0052716C"/>
    <w:rsid w:val="00534AE5"/>
    <w:rsid w:val="005678E0"/>
    <w:rsid w:val="006225F8"/>
    <w:rsid w:val="00634CC0"/>
    <w:rsid w:val="00657A74"/>
    <w:rsid w:val="00736E3E"/>
    <w:rsid w:val="0074511E"/>
    <w:rsid w:val="00794A56"/>
    <w:rsid w:val="007C45A3"/>
    <w:rsid w:val="007C4631"/>
    <w:rsid w:val="007E12A2"/>
    <w:rsid w:val="008052FB"/>
    <w:rsid w:val="008313CA"/>
    <w:rsid w:val="00862896"/>
    <w:rsid w:val="008803F6"/>
    <w:rsid w:val="008E7ED1"/>
    <w:rsid w:val="00910B45"/>
    <w:rsid w:val="009235B6"/>
    <w:rsid w:val="00974E8C"/>
    <w:rsid w:val="00A00EDC"/>
    <w:rsid w:val="00A66472"/>
    <w:rsid w:val="00A67EF7"/>
    <w:rsid w:val="00A76B05"/>
    <w:rsid w:val="00A81AB5"/>
    <w:rsid w:val="00A862EC"/>
    <w:rsid w:val="00A919EB"/>
    <w:rsid w:val="00AC797A"/>
    <w:rsid w:val="00B2043B"/>
    <w:rsid w:val="00B24C13"/>
    <w:rsid w:val="00B33954"/>
    <w:rsid w:val="00B44DDB"/>
    <w:rsid w:val="00B62010"/>
    <w:rsid w:val="00BC07CF"/>
    <w:rsid w:val="00BE6E2C"/>
    <w:rsid w:val="00C0153E"/>
    <w:rsid w:val="00C02848"/>
    <w:rsid w:val="00C464A8"/>
    <w:rsid w:val="00C8724E"/>
    <w:rsid w:val="00CF21CA"/>
    <w:rsid w:val="00D37721"/>
    <w:rsid w:val="00D6086F"/>
    <w:rsid w:val="00D90036"/>
    <w:rsid w:val="00D92860"/>
    <w:rsid w:val="00DA57FA"/>
    <w:rsid w:val="00DB5859"/>
    <w:rsid w:val="00E1307C"/>
    <w:rsid w:val="00E31821"/>
    <w:rsid w:val="00E4720E"/>
    <w:rsid w:val="00E92C37"/>
    <w:rsid w:val="00ED788A"/>
    <w:rsid w:val="00EF2E60"/>
    <w:rsid w:val="00EF7691"/>
    <w:rsid w:val="00F17655"/>
    <w:rsid w:val="00F3096C"/>
    <w:rsid w:val="00F77CC9"/>
    <w:rsid w:val="00F81B1C"/>
    <w:rsid w:val="00F96631"/>
    <w:rsid w:val="00FB5578"/>
    <w:rsid w:val="00FB5DE1"/>
    <w:rsid w:val="00FC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13DD"/>
  <w15:chartTrackingRefBased/>
  <w15:docId w15:val="{8B47DF82-56C7-41F9-ABE2-86CED1CAF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ED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E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ED1"/>
  </w:style>
  <w:style w:type="paragraph" w:styleId="Footer">
    <w:name w:val="footer"/>
    <w:basedOn w:val="Normal"/>
    <w:link w:val="FooterChar"/>
    <w:uiPriority w:val="99"/>
    <w:unhideWhenUsed/>
    <w:rsid w:val="008E7E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ED1"/>
  </w:style>
  <w:style w:type="table" w:styleId="TableGrid">
    <w:name w:val="Table Grid"/>
    <w:basedOn w:val="TableNormal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7ED1"/>
    <w:pPr>
      <w:ind w:left="720"/>
      <w:contextualSpacing/>
    </w:pPr>
  </w:style>
  <w:style w:type="table" w:customStyle="1" w:styleId="TableGrid6">
    <w:name w:val="Table Grid6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52716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716C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467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7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refandworcs@autismwestmidlands.org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utismwestmidland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DCE8D-C185-4F99-B4CC-DF6CB6693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Powell</dc:creator>
  <cp:keywords/>
  <dc:description/>
  <cp:lastModifiedBy>Chianne McGowran</cp:lastModifiedBy>
  <cp:revision>2</cp:revision>
  <cp:lastPrinted>2022-10-26T11:06:00Z</cp:lastPrinted>
  <dcterms:created xsi:type="dcterms:W3CDTF">2023-10-26T14:25:00Z</dcterms:created>
  <dcterms:modified xsi:type="dcterms:W3CDTF">2023-10-2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ae86b9bbce40081d22ab85fff83cdc6bf84004ac8ad854a3f2f92334bf332</vt:lpwstr>
  </property>
</Properties>
</file>